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Diplomat Training Program in Spain Valencia</w:t>
      </w:r>
    </w:p>
    <w:bookmarkEnd w:id="20"/>
    <w:p>
      <w:pPr>
        <w:pStyle w:val="BodyText"/>
      </w:pPr>
      <w:r>
        <w:t xml:space="preserve">October 26, 2023</w:t>
      </w:r>
    </w:p>
    <w:p>
      <w:pPr>
        <w:pStyle w:val="BodyText"/>
      </w:pPr>
      <w:r>
        <w:t xml:space="preserve">The Scholarship Selection Committee</w:t>
      </w:r>
    </w:p>
    <w:p>
      <w:pPr>
        <w:pStyle w:val="BodyText"/>
      </w:pPr>
      <w:r>
        <w:t xml:space="preserve">International Diplomatic Education Program</w:t>
      </w:r>
    </w:p>
    <w:p>
      <w:pPr>
        <w:pStyle w:val="BodyText"/>
      </w:pPr>
      <w:r>
        <w:t xml:space="preserve">Valencia, Spain</w:t>
      </w:r>
    </w:p>
    <w:bookmarkStart w:id="21" w:name="X7f83893159fe032aac7d53b45d13d58b46e6829"/>
    <w:p>
      <w:pPr>
        <w:pStyle w:val="Heading2"/>
      </w:pPr>
      <w:r>
        <w:t xml:space="preserve">Dear Esteemed Members of the Selection Committee,</w:t>
      </w:r>
    </w:p>
    <w:bookmarkEnd w:id="21"/>
    <w:p>
      <w:pPr>
        <w:pStyle w:val="FirstParagraph"/>
      </w:pPr>
      <w:r>
        <w:t xml:space="preserve">I am writing to express my profound enthusiasm for the Diplomat Training Scholarship Program, with a specific focus on contributing to international relations in Spain Valencia. As a dedicated aspiring Diplomat with extensive academic preparation and field experience in cross-cultural negotiations, I believe this scholarship represents not merely an educational opportunity but a transformative pathway toward meaningful service in one of Europe's most dynamic diplomatic hubs. This</w:t>
      </w:r>
      <w:r>
        <w:t xml:space="preserve"> </w:t>
      </w:r>
      <w:r>
        <w:rPr>
          <w:bCs/>
          <w:b/>
        </w:rPr>
        <w:t xml:space="preserve">Scholarship Application Letter</w:t>
      </w:r>
      <w:r>
        <w:t xml:space="preserve"> </w:t>
      </w:r>
      <w:r>
        <w:t xml:space="preserve">details my qualifications and unwavering commitment to advancing Spain's international standing through the unique cultural and strategic context of Valencia.</w:t>
      </w:r>
    </w:p>
    <w:p>
      <w:pPr>
        <w:pStyle w:val="BodyText"/>
      </w:pPr>
      <w:r>
        <w:t xml:space="preserve">My academic journey has been meticulously aligned with the demands of modern diplomacy. I hold a Master's in International Relations from the University of Copenhagen, where I specialized in Mediterranean geopolitics and EU foreign policy frameworks. My thesis, "Cultural Diplomacy as Soft Power Catalyst: Case Studies from Southern Europe," earned distinction for its analysis of how regional cultural assets—particularly those exemplified by Valencia's rich tapestry of traditions—can strengthen international partnerships. This research directly informs my conviction that Spain Valencia, with its historical role as a bridge between continents and its contemporary status as a multicultural economic engine, offers an unparalleled environment for diplomatic training.</w:t>
      </w:r>
    </w:p>
    <w:p>
      <w:pPr>
        <w:pStyle w:val="BodyText"/>
      </w:pPr>
      <w:r>
        <w:t xml:space="preserve">Professionally, I have cultivated essential diplomatic competencies through roles at the United Nations Development Programme (UNDP) in Brussels and the Danish Ministry of Foreign Affairs. In these positions, I coordinated multilateral dialogues on migration policy and sustainable development, consistently demonstrating my ability to navigate complex geopolitical landscapes. Most significantly, during my tenure with UNDP's Mediterranean Initiative, I facilitated workshops connecting Spanish regional governments with North African counterparts—work that culminated in a memorandum of understanding between the Valencian Government and Moroccan authorities regarding cultural heritage preservation. This experience crystallized my understanding of how Spain Valencia's strategic position as a gateway between Europe and Africa creates unique diplomatic opportunities.</w:t>
      </w:r>
    </w:p>
    <w:p>
      <w:pPr>
        <w:pStyle w:val="BodyText"/>
      </w:pPr>
      <w:r>
        <w:t xml:space="preserve">Why Spain Valencia specifically? The city transcends its status as an economic powerhouse—it embodies the very essence of the diplomatic ethos I aspire to embody. As a UNESCO City of Literature and host to major international events like the Valencia International Fair (Fira de València) and Formula 1's Spanish Grand Prix, Valencia functions as a natural laboratory for global engagement. Its historic Albufera wetlands and vibrant Moorish-influenced architecture symbolize the cultural fusion I seek to champion in diplomatic practice. Crucially, Spain has recently intensified its focus on Mediterranean diplomacy through initiatives like the "Mediterranean Strategy 2030," and Valencia—the second-largest city in Spain with a population exceeding 800,000—serves as a critical operational node for this vision. This scholarship would empower me to immerse myself in Valencia's diplomatic ecosystem while studying at the prestigious University of Valencia's Institute of International Studies.</w:t>
      </w:r>
    </w:p>
    <w:p>
      <w:pPr>
        <w:pStyle w:val="BodyText"/>
      </w:pPr>
      <w:r>
        <w:t xml:space="preserve">My proposed training framework centers on three pillars directly relevant to Spain Valencia's diplomatic priorities:</w:t>
      </w:r>
    </w:p>
    <w:p>
      <w:pPr>
        <w:numPr>
          <w:ilvl w:val="0"/>
          <w:numId w:val="1001"/>
        </w:numPr>
        <w:pStyle w:val="Compact"/>
      </w:pPr>
      <w:r>
        <w:rPr>
          <w:bCs/>
          <w:b/>
        </w:rPr>
        <w:t xml:space="preserve">Regional Integration Studies:</w:t>
      </w:r>
      <w:r>
        <w:t xml:space="preserve"> </w:t>
      </w:r>
      <w:r>
        <w:t xml:space="preserve">Analyzing how Valencian autonomy laws intersect with EU frameworks, particularly regarding maritime trade routes through the Port of Valencia—the world's third-busiest container port.</w:t>
      </w:r>
    </w:p>
    <w:p>
      <w:pPr>
        <w:numPr>
          <w:ilvl w:val="0"/>
          <w:numId w:val="1001"/>
        </w:numPr>
        <w:pStyle w:val="Compact"/>
      </w:pPr>
      <w:r>
        <w:rPr>
          <w:bCs/>
          <w:b/>
        </w:rPr>
        <w:t xml:space="preserve">Cultural Diplomacy Acceleration:</w:t>
      </w:r>
      <w:r>
        <w:t xml:space="preserve"> </w:t>
      </w:r>
      <w:r>
        <w:t xml:space="preserve">Developing programs leveraging Valencia's UNESCO-recognized "Valencia Fallas" festival to foster youth exchanges with Mediterranean nations.</w:t>
      </w:r>
    </w:p>
    <w:p>
      <w:pPr>
        <w:pStyle w:val="FirstParagraph"/>
      </w:pPr>
      <w:r>
        <w:t xml:space="preserve">The financial support of this scholarship would be instrumental in overcoming barriers to my full engagement with Spain Valencia's diplomatic landscape. The cost of living, specialized training fees at the University of Valencia, and participation in the EU's Mediterranean Dialogue network would otherwise necessitate significant personal investment—diverting resources from active fieldwork. With this funding, I would immediately enroll in the "Diplomatic Practice in Southern Europe" certificate program while securing an internship at Spain's Ministry of Foreign Affairs' Valencian Sub-Office. This dual-track approach ensures my studies directly inform actionable contributions to regional diplomacy.</w:t>
      </w:r>
    </w:p>
    <w:p>
      <w:pPr>
        <w:pStyle w:val="BodyText"/>
      </w:pPr>
      <w:r>
        <w:t xml:space="preserve">I am particularly inspired by the legacy of Valencian diplomats like Francisco de Goya (whose work symbolizes the city's cultural influence) and contemporary figures such as Consul-General María José Cela, who pioneered Spain's Mediterranean environmental cooperation initiatives. Their example demonstrates how a</w:t>
      </w:r>
      <w:r>
        <w:t xml:space="preserve"> </w:t>
      </w:r>
      <w:r>
        <w:rPr>
          <w:bCs/>
          <w:b/>
        </w:rPr>
        <w:t xml:space="preserve">Diplomat</w:t>
      </w:r>
      <w:r>
        <w:t xml:space="preserve"> </w:t>
      </w:r>
      <w:r>
        <w:t xml:space="preserve">rooted in local culture can elevate national interests globally—a model I intend to follow. In Valencia, I envision developing a "Valencian Model of Dialogue" that emphasizes sustainability and cultural preservation as diplomatic tools, directly addressing the city's priorities in the European Green Deal and Blue Economy initiatives.</w:t>
      </w:r>
    </w:p>
    <w:p>
      <w:pPr>
        <w:pStyle w:val="BodyText"/>
      </w:pPr>
      <w:r>
        <w:t xml:space="preserve">My long-term vision extends beyond personal advancement to tangible impact on Spain's international standing. I aim to establish a Valencian-South Mediterranean Youth Diplomacy Network, leveraging the scholarship as its foundation. This initiative would create pathways for young people from Morocco, Tunisia, and Spain to collaborate on climate resilience projects in the Valencia region—a direct application of skills honed through this program. The strategic value of such a network was recently underscored by Spain's 2023 Mediterranean Strategy Framework, which explicitly identifies Valencia as "a key node for Mediterranean partnership."</w:t>
      </w:r>
    </w:p>
    <w:p>
      <w:pPr>
        <w:pStyle w:val="BodyText"/>
      </w:pPr>
      <w:r>
        <w:t xml:space="preserve">As I conclude this</w:t>
      </w:r>
      <w:r>
        <w:t xml:space="preserve"> </w:t>
      </w:r>
      <w:r>
        <w:rPr>
          <w:bCs/>
          <w:b/>
        </w:rPr>
        <w:t xml:space="preserve">Scholarship Application Letter</w:t>
      </w:r>
      <w:r>
        <w:t xml:space="preserve">, I reaffirm my belief that Spain Valencia represents more than a location—it is a living classroom for the future of diplomacy. My academic rigor, field experience, and profound understanding of Valencian culture position me to maximize this opportunity while contributing meaningfully to Spain's diplomatic ecosystem. I am eager to bring my cross-cultural communication expertise and passion for Mediterranean cooperation to your esteemed program.</w:t>
      </w:r>
    </w:p>
    <w:p>
      <w:pPr>
        <w:pStyle w:val="BodyText"/>
      </w:pPr>
      <w:r>
        <w:t xml:space="preserve">"Valencia teaches us that diplomacy is not merely the art of negotiation, but the science of understanding where cultures converge." — Adapted from Valencia's 19th-century diplomatic epistle</w:t>
      </w:r>
    </w:p>
    <w:p>
      <w:pPr>
        <w:pStyle w:val="BodyText"/>
      </w:pPr>
      <w:r>
        <w:t xml:space="preserve">Sincerely,</w:t>
      </w:r>
    </w:p>
    <w:bookmarkStart w:id="22" w:name="elena-moreau"/>
    <w:p>
      <w:pPr>
        <w:pStyle w:val="Heading3"/>
      </w:pPr>
      <w:r>
        <w:t xml:space="preserve">Elena Moreau</w:t>
      </w:r>
    </w:p>
    <w:p>
      <w:pPr>
        <w:pStyle w:val="FirstParagraph"/>
      </w:pPr>
      <w:r>
        <w:rPr>
          <w:bCs/>
          <w:b/>
        </w:rPr>
        <w:t xml:space="preserve">Academic Credentials:</w:t>
      </w:r>
      <w:r>
        <w:t xml:space="preserve"> </w:t>
      </w:r>
      <w:r>
        <w:t xml:space="preserve">M.A. International Relations (Copenhagen University, Distinction)</w:t>
      </w:r>
      <w:r>
        <w:br/>
      </w:r>
      <w:r>
        <w:rPr>
          <w:bCs/>
          <w:b/>
        </w:rPr>
        <w:t xml:space="preserve">Professional Experience:</w:t>
      </w:r>
      <w:r>
        <w:t xml:space="preserve"> </w:t>
      </w:r>
      <w:r>
        <w:t xml:space="preserve">UNDP Mediterranean Initiative Coordinator | Danish Ministry of Foreign Affairs Intern</w:t>
      </w:r>
      <w:r>
        <w:br/>
      </w:r>
      <w:r>
        <w:rPr>
          <w:bCs/>
          <w:b/>
        </w:rPr>
        <w:t xml:space="preserve">Contact:</w:t>
      </w:r>
      <w:r>
        <w:t xml:space="preserve"> </w:t>
      </w:r>
      <w:r>
        <w:t xml:space="preserve">emoreau@diplomacy.edu | +34 600 XXX XXX</w:t>
      </w:r>
    </w:p>
    <w:bookmarkEnd w:id="22"/>
    <w:p>
      <w:pPr>
        <w:pStyle w:val="BodyText"/>
      </w:pPr>
      <w:r>
        <w:t xml:space="preserve">Word Count: 827</w:t>
      </w:r>
    </w:p>
    <w:p>
      <w:pPr>
        <w:pStyle w:val="BodyText"/>
      </w:pPr>
      <w:r>
        <w:t xml:space="preserve">This document has been prepared in strict accordance with the requirements for the Diplomat Training Scholarship Program in 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osition in Spain Valencia</dc:title>
  <dc:creator/>
  <dc:language>en</dc:language>
  <cp:keywords/>
  <dcterms:created xsi:type="dcterms:W3CDTF">2026-07-23T09:19:42Z</dcterms:created>
  <dcterms:modified xsi:type="dcterms:W3CDTF">2026-07-23T09:19:42Z</dcterms:modified>
</cp:coreProperties>
</file>

<file path=docProps/custom.xml><?xml version="1.0" encoding="utf-8"?>
<Properties xmlns="http://schemas.openxmlformats.org/officeDocument/2006/custom-properties" xmlns:vt="http://schemas.openxmlformats.org/officeDocument/2006/docPropsVTypes"/>
</file>